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B11A3" w14:textId="488EDC23" w:rsidR="00FB53B1" w:rsidRDefault="00FB53B1" w:rsidP="00FD6F62">
      <w:pPr>
        <w:pStyle w:val="Title"/>
        <w:jc w:val="left"/>
      </w:pPr>
    </w:p>
    <w:p w14:paraId="2110769B" w14:textId="77777777" w:rsidR="00FB53B1" w:rsidRDefault="00FB53B1" w:rsidP="00FB53B1">
      <w:pPr>
        <w:pStyle w:val="Date"/>
      </w:pPr>
      <w:r>
        <w:t>12/9/2021</w:t>
      </w:r>
    </w:p>
    <w:p w14:paraId="0FA2CA5D" w14:textId="77777777" w:rsidR="00FB53B1" w:rsidRDefault="00FB53B1" w:rsidP="00FB53B1">
      <w:pPr>
        <w:pStyle w:val="SourceCode"/>
      </w:pPr>
      <w:r>
        <w:rPr>
          <w:rStyle w:val="VerbatimChar"/>
        </w:rPr>
        <w:t>install.packages("</w:t>
      </w:r>
      <w:proofErr w:type="spellStart"/>
      <w:r>
        <w:rPr>
          <w:rStyle w:val="VerbatimChar"/>
        </w:rPr>
        <w:t>gtrendsR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install.packages("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gtrends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library(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var&lt;-</w:t>
      </w:r>
      <w:proofErr w:type="spellStart"/>
      <w:r>
        <w:rPr>
          <w:rStyle w:val="VerbatimChar"/>
        </w:rPr>
        <w:t>gtrends</w:t>
      </w:r>
      <w:proofErr w:type="spellEnd"/>
      <w:r>
        <w:rPr>
          <w:rStyle w:val="VerbatimChar"/>
        </w:rPr>
        <w:t>(c("zoom","slack"))</w:t>
      </w:r>
      <w:r>
        <w:br/>
      </w:r>
      <w:r>
        <w:br/>
      </w:r>
      <w:r>
        <w:rPr>
          <w:rStyle w:val="VerbatimChar"/>
        </w:rPr>
        <w:t>a&lt;-res$interest_over_time</w:t>
      </w:r>
      <w:r>
        <w:br/>
      </w:r>
      <w:r>
        <w:rPr>
          <w:rStyle w:val="VerbatimChar"/>
        </w:rPr>
        <w:t xml:space="preserve"> plot(var)</w:t>
      </w:r>
    </w:p>
    <w:p w14:paraId="733A1225" w14:textId="77777777" w:rsidR="00FB53B1" w:rsidRDefault="00FB53B1" w:rsidP="00FB53B1">
      <w:pPr>
        <w:pStyle w:val="SourceCode"/>
      </w:pPr>
    </w:p>
    <w:p w14:paraId="15D716C5" w14:textId="77777777" w:rsidR="00FB53B1" w:rsidRDefault="00FB53B1" w:rsidP="00FB53B1">
      <w:pPr>
        <w:pStyle w:val="SourceCode"/>
      </w:pPr>
    </w:p>
    <w:p w14:paraId="77914AD2" w14:textId="77777777" w:rsidR="00FB53B1" w:rsidRDefault="00FB53B1" w:rsidP="00FB53B1">
      <w:pPr>
        <w:pStyle w:val="SourceCode"/>
      </w:pPr>
      <w:r>
        <w:rPr>
          <w:noProof/>
        </w:rPr>
        <w:drawing>
          <wp:inline distT="0" distB="0" distL="0" distR="0" wp14:anchorId="03047A38" wp14:editId="5DD164DF">
            <wp:extent cx="5943600" cy="4307840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05087" w14:textId="77777777" w:rsidR="00FB53B1" w:rsidRDefault="00FB53B1" w:rsidP="00FB53B1">
      <w:pPr>
        <w:pStyle w:val="SourceCode"/>
        <w:jc w:val="both"/>
      </w:pPr>
    </w:p>
    <w:p w14:paraId="6D4E16CB" w14:textId="77777777" w:rsidR="00FB53B1" w:rsidRDefault="00FB53B1" w:rsidP="00FB53B1">
      <w:pPr>
        <w:pStyle w:val="SourceCode"/>
      </w:pPr>
    </w:p>
    <w:p w14:paraId="67CD5C16" w14:textId="77777777" w:rsidR="00FB53B1" w:rsidRDefault="00FB53B1" w:rsidP="00FB53B1">
      <w:pPr>
        <w:pStyle w:val="SourceCode"/>
      </w:pPr>
      <w:r>
        <w:lastRenderedPageBreak/>
        <w:t xml:space="preserve"> var2020&lt;- var %&gt;%</w:t>
      </w:r>
    </w:p>
    <w:p w14:paraId="4C529906" w14:textId="77777777" w:rsidR="00FB53B1" w:rsidRDefault="00FB53B1" w:rsidP="00FB53B1">
      <w:pPr>
        <w:pStyle w:val="SourceCode"/>
      </w:pPr>
      <w:r>
        <w:t xml:space="preserve">   filter(date &gt; as.Date("2020-2-2"))</w:t>
      </w:r>
    </w:p>
    <w:p w14:paraId="17C55DA3" w14:textId="77777777" w:rsidR="00FB53B1" w:rsidRDefault="00FB53B1" w:rsidP="00FB53B1">
      <w:pPr>
        <w:pStyle w:val="SourceCode"/>
      </w:pPr>
      <w:r>
        <w:t xml:space="preserve"> glimpse(var2020)</w:t>
      </w:r>
    </w:p>
    <w:p w14:paraId="09A6039F" w14:textId="77777777" w:rsidR="00FB53B1" w:rsidRDefault="00FB53B1" w:rsidP="00FB53B1">
      <w:pPr>
        <w:pStyle w:val="SourceCode"/>
      </w:pPr>
      <w:r>
        <w:rPr>
          <w:noProof/>
        </w:rPr>
        <w:drawing>
          <wp:inline distT="0" distB="0" distL="0" distR="0" wp14:anchorId="4517B780" wp14:editId="39E776FA">
            <wp:extent cx="5943600" cy="1700530"/>
            <wp:effectExtent l="0" t="0" r="0" b="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5903A" w14:textId="77777777" w:rsidR="00FB53B1" w:rsidRDefault="00FB53B1" w:rsidP="00FB53B1">
      <w:pPr>
        <w:pStyle w:val="SourceCode"/>
      </w:pPr>
    </w:p>
    <w:p w14:paraId="41DAD404" w14:textId="77777777" w:rsidR="00FB53B1" w:rsidRPr="00D973AF" w:rsidRDefault="00FB53B1" w:rsidP="00FB53B1">
      <w:pPr>
        <w:pStyle w:val="SourceCode"/>
      </w:pPr>
    </w:p>
    <w:p w14:paraId="59A84E28" w14:textId="77777777" w:rsidR="00921384" w:rsidRDefault="00921384" w:rsidP="00921384">
      <w:r>
        <w:t>var2020&lt;- var %&gt;%</w:t>
      </w:r>
    </w:p>
    <w:p w14:paraId="28CB45D3" w14:textId="77777777" w:rsidR="00921384" w:rsidRDefault="00921384" w:rsidP="00921384">
      <w:r>
        <w:t xml:space="preserve">   filter(date &gt; as.Date("2020-2-2"))</w:t>
      </w:r>
    </w:p>
    <w:p w14:paraId="19427BB5" w14:textId="77777777" w:rsidR="00921384" w:rsidRDefault="00921384" w:rsidP="00921384">
      <w:r>
        <w:t xml:space="preserve"> table(var2020$geo)</w:t>
      </w:r>
    </w:p>
    <w:p w14:paraId="6BA06C01" w14:textId="2690903E" w:rsidR="00DA2EDB" w:rsidRDefault="00DA2EDB"/>
    <w:p w14:paraId="12FA6AED" w14:textId="7A4FDDF5" w:rsidR="00921384" w:rsidRDefault="00921384">
      <w:r>
        <w:rPr>
          <w:noProof/>
        </w:rPr>
        <w:drawing>
          <wp:inline distT="0" distB="0" distL="0" distR="0" wp14:anchorId="0C93F183" wp14:editId="20F1E0F5">
            <wp:extent cx="5943600" cy="1593850"/>
            <wp:effectExtent l="0" t="0" r="0" b="6350"/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300BB" w14:textId="1AFB50F5" w:rsidR="00921384" w:rsidRDefault="00921384"/>
    <w:p w14:paraId="290655B2" w14:textId="77777777" w:rsidR="00FD0309" w:rsidRDefault="00FD0309" w:rsidP="00FD0309"/>
    <w:p w14:paraId="73125119" w14:textId="77777777" w:rsidR="00FD0309" w:rsidRDefault="00FD0309" w:rsidP="00FD0309">
      <w:r>
        <w:t xml:space="preserve"> var2020 %&gt;%</w:t>
      </w:r>
    </w:p>
    <w:p w14:paraId="20BE2F35" w14:textId="77777777" w:rsidR="00FD0309" w:rsidRDefault="00FD0309" w:rsidP="00FD0309">
      <w:r>
        <w:t xml:space="preserve">   </w:t>
      </w:r>
      <w:proofErr w:type="spellStart"/>
      <w:r>
        <w:t>ggplot</w:t>
      </w:r>
      <w:proofErr w:type="spellEnd"/>
      <w:r>
        <w:t>()+</w:t>
      </w:r>
      <w:proofErr w:type="spellStart"/>
      <w:r>
        <w:t>geom_line</w:t>
      </w:r>
      <w:proofErr w:type="spellEnd"/>
      <w:r>
        <w:t>(</w:t>
      </w:r>
      <w:proofErr w:type="spellStart"/>
      <w:r>
        <w:t>aes</w:t>
      </w:r>
      <w:proofErr w:type="spellEnd"/>
      <w:r>
        <w:t>(x=</w:t>
      </w:r>
      <w:proofErr w:type="spellStart"/>
      <w:r>
        <w:t>date,y</w:t>
      </w:r>
      <w:proofErr w:type="spellEnd"/>
      <w:r>
        <w:t>=hits,color=keyword))+</w:t>
      </w:r>
    </w:p>
    <w:p w14:paraId="365D9528" w14:textId="360E18AB" w:rsidR="00921384" w:rsidRDefault="00FD0309" w:rsidP="00FD0309">
      <w:r>
        <w:t xml:space="preserve">   theme_minimal()</w:t>
      </w:r>
    </w:p>
    <w:p w14:paraId="55D52CB7" w14:textId="6E214517" w:rsidR="00FD0309" w:rsidRDefault="00FD0309" w:rsidP="00FD0309"/>
    <w:p w14:paraId="0D6470AE" w14:textId="45B2D877" w:rsidR="00FD0309" w:rsidRDefault="00FD0309" w:rsidP="00FD0309">
      <w:r>
        <w:rPr>
          <w:noProof/>
        </w:rPr>
        <w:lastRenderedPageBreak/>
        <w:drawing>
          <wp:inline distT="0" distB="0" distL="0" distR="0" wp14:anchorId="6C2A6BA0" wp14:editId="2F14A2B5">
            <wp:extent cx="5943600" cy="4323080"/>
            <wp:effectExtent l="0" t="0" r="0" b="1270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7177B" w14:textId="5F24294B" w:rsidR="00FD0309" w:rsidRDefault="00FD0309" w:rsidP="00FD0309"/>
    <w:p w14:paraId="0951066E" w14:textId="3A2B1BB6" w:rsidR="00FD0309" w:rsidRDefault="00FD0309" w:rsidP="00FD0309"/>
    <w:p w14:paraId="1CE50E6E" w14:textId="77777777" w:rsidR="00536A88" w:rsidRDefault="00536A88" w:rsidP="00536A88">
      <w:r>
        <w:t xml:space="preserve">result &lt;- </w:t>
      </w:r>
      <w:proofErr w:type="spellStart"/>
      <w:r>
        <w:t>gtrends</w:t>
      </w:r>
      <w:proofErr w:type="spellEnd"/>
      <w:r>
        <w:t xml:space="preserve">(keyword = c("2013","2015"), geo = "", time="2014-01-01 2014-12-31", </w:t>
      </w:r>
    </w:p>
    <w:p w14:paraId="1A675FF7" w14:textId="77777777" w:rsidR="00536A88" w:rsidRDefault="00536A88" w:rsidP="00536A88">
      <w:r>
        <w:t xml:space="preserve">                   low_search_volume = T)</w:t>
      </w:r>
    </w:p>
    <w:p w14:paraId="22D2E811" w14:textId="4B1C2F1B" w:rsidR="00536A88" w:rsidRDefault="00536A88" w:rsidP="00536A88">
      <w:r>
        <w:t xml:space="preserve"> head(result$interest_over_time)</w:t>
      </w:r>
    </w:p>
    <w:p w14:paraId="1347FE92" w14:textId="4BFDDFC2" w:rsidR="00536A88" w:rsidRDefault="00536A88" w:rsidP="00536A88"/>
    <w:p w14:paraId="657E0292" w14:textId="7A44DBC9" w:rsidR="00536A88" w:rsidRDefault="00536A88" w:rsidP="00536A88">
      <w:r>
        <w:rPr>
          <w:noProof/>
        </w:rPr>
        <w:drawing>
          <wp:inline distT="0" distB="0" distL="0" distR="0" wp14:anchorId="53E3DD9C" wp14:editId="1A66F154">
            <wp:extent cx="5943600" cy="163957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097AB" w14:textId="5BC6E0A5" w:rsidR="00536A88" w:rsidRDefault="00536A88" w:rsidP="00536A88"/>
    <w:p w14:paraId="77A4FF8B" w14:textId="1115ECE3" w:rsidR="00536A88" w:rsidRDefault="00FE2811" w:rsidP="00536A88">
      <w:r w:rsidRPr="00FE2811">
        <w:lastRenderedPageBreak/>
        <w:t>head(result$interest_by_country)</w:t>
      </w:r>
    </w:p>
    <w:p w14:paraId="112D6D46" w14:textId="45755D09" w:rsidR="00FE2811" w:rsidRDefault="00FE2811" w:rsidP="00536A88"/>
    <w:p w14:paraId="427EF105" w14:textId="77777777" w:rsidR="00CA78D5" w:rsidRDefault="00CA78D5" w:rsidP="00536A88"/>
    <w:p w14:paraId="6EAFD448" w14:textId="77777777" w:rsidR="00FE2811" w:rsidRDefault="00FE2811" w:rsidP="00536A88"/>
    <w:p w14:paraId="554ED50D" w14:textId="1AF122FD" w:rsidR="00FE2811" w:rsidRDefault="00FE2811" w:rsidP="00536A88">
      <w:r>
        <w:rPr>
          <w:noProof/>
        </w:rPr>
        <w:drawing>
          <wp:inline distT="0" distB="0" distL="0" distR="0" wp14:anchorId="3475327E" wp14:editId="58A3184B">
            <wp:extent cx="5943600" cy="2681605"/>
            <wp:effectExtent l="0" t="0" r="0" b="4445"/>
            <wp:docPr id="6" name="Picture 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7F30B" w14:textId="0A93AA24" w:rsidR="00CA78D5" w:rsidRDefault="00CA78D5" w:rsidP="00536A88"/>
    <w:p w14:paraId="4A813B26" w14:textId="77777777" w:rsidR="00284232" w:rsidRDefault="00284232" w:rsidP="00284232">
      <w:r>
        <w:t xml:space="preserve">result &lt;- </w:t>
      </w:r>
      <w:proofErr w:type="spellStart"/>
      <w:r>
        <w:t>gtrends</w:t>
      </w:r>
      <w:proofErr w:type="spellEnd"/>
      <w:r>
        <w:t>(keyword = c("/m/045m1_","/m/04s9n"), low_search_volume = T)</w:t>
      </w:r>
    </w:p>
    <w:p w14:paraId="5DF2E2F2" w14:textId="1E707EC8" w:rsidR="00CA78D5" w:rsidRDefault="00284232" w:rsidP="00284232">
      <w:r>
        <w:t xml:space="preserve"> head(result$interest_by_country)</w:t>
      </w:r>
    </w:p>
    <w:p w14:paraId="5CBC7068" w14:textId="443136FF" w:rsidR="00284232" w:rsidRDefault="00284232" w:rsidP="00284232"/>
    <w:p w14:paraId="2F17C016" w14:textId="52D761A4" w:rsidR="00284232" w:rsidRDefault="00284232" w:rsidP="00284232">
      <w:r>
        <w:rPr>
          <w:noProof/>
        </w:rPr>
        <w:drawing>
          <wp:inline distT="0" distB="0" distL="0" distR="0" wp14:anchorId="2BC9A9F8" wp14:editId="66A750B5">
            <wp:extent cx="5943600" cy="211582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423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B53B1"/>
    <w:rsid w:val="00284232"/>
    <w:rsid w:val="00536A88"/>
    <w:rsid w:val="00921384"/>
    <w:rsid w:val="00CA78D5"/>
    <w:rsid w:val="00DA2EDB"/>
    <w:rsid w:val="00FB53B1"/>
    <w:rsid w:val="00FD0309"/>
    <w:rsid w:val="00FD6F62"/>
    <w:rsid w:val="00FE2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CA6CE"/>
  <w15:chartTrackingRefBased/>
  <w15:docId w15:val="{2B0B8B45-D18D-472E-BDCA-914F58A1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FB53B1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B53B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FB53B1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FB53B1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FB53B1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FB53B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B53B1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FB53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B53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3</Words>
  <Characters>645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bdullah</dc:creator>
  <cp:keywords/>
  <dc:description/>
  <cp:lastModifiedBy>Shehroz Ali</cp:lastModifiedBy>
  <cp:revision>2</cp:revision>
  <dcterms:created xsi:type="dcterms:W3CDTF">2021-12-14T20:53:00Z</dcterms:created>
  <dcterms:modified xsi:type="dcterms:W3CDTF">2021-12-14T20:53:00Z</dcterms:modified>
</cp:coreProperties>
</file>